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taly</w:t>
      </w:r>
      <w:r>
        <w:t xml:space="preserve"> </w:t>
      </w:r>
      <w:r>
        <w:t xml:space="preserve">Milan</w:t>
      </w:r>
    </w:p>
    <w:bookmarkStart w:id="25" w:name="Xbc6a45dfab5c2c42012688e6fe9a704a6808589"/>
    <w:p>
      <w:pPr>
        <w:pStyle w:val="Heading1"/>
      </w:pPr>
      <w:r>
        <w:t xml:space="preserve">Cover Letter for Social Worker Position in Italy Milan</w:t>
      </w:r>
    </w:p>
    <w:p>
      <w:pPr>
        <w:pStyle w:val="FirstParagraph"/>
      </w:pPr>
      <w:r>
        <w:t xml:space="preserve">Dear [Hiring Manager's Name],</w:t>
      </w:r>
    </w:p>
    <w:p>
      <w:pPr>
        <w:pStyle w:val="BodyText"/>
      </w:pPr>
      <w:r>
        <w:t xml:space="preserve">I am writing to express my enthusiastic interest in the Social Worker position at [Organization Name] in Italy Milan. As a dedicated and compassionate professional with over [X years] of experience in social work, I am eager to contribute my skills, knowledge, and passion for supporting individuals and families navigating complex challenges. My background aligns closely with the mission of your organization to empower communities in one of the most vibrant and culturally rich cities in Italy—Milan. I am particularly drawn to this opportunity because of Milan’s unique social landscape, where diverse populations intersect, and where a Social Worker can make a meaningful impact through advocacy, education, and direct support.</w:t>
      </w:r>
    </w:p>
    <w:bookmarkStart w:id="20" w:name="X216e10461c75ec547f52c9a1e1237be626741c6"/>
    <w:p>
      <w:pPr>
        <w:pStyle w:val="Heading2"/>
      </w:pPr>
      <w:r>
        <w:t xml:space="preserve">Why Italy Milan? A Commitment to Cultural Sensitivity and Community Development</w:t>
      </w:r>
    </w:p>
    <w:p>
      <w:pPr>
        <w:pStyle w:val="FirstParagraph"/>
      </w:pPr>
      <w:r>
        <w:t xml:space="preserve">Italy Milan is not only a global hub for fashion and innovation but also a city with deep social challenges, including economic disparities, immigration integration, and the need for robust mental health services. As a Social Worker, I understand the importance of tailoring interventions to the cultural context of each client. In my previous roles in [previous location/city], I worked with diverse communities, ensuring that my approach was inclusive and respectful of cultural differences. Milan’s dynamic population offers an opportunity to apply this experience on a broader scale, addressing the unique needs of both Italian citizens and international residents.</w:t>
      </w:r>
    </w:p>
    <w:p>
      <w:pPr>
        <w:pStyle w:val="BodyText"/>
      </w:pPr>
      <w:r>
        <w:t xml:space="preserve">For instance, during my time as a Social Worker at [Previous Organization], I developed a program focused on supporting immigrant families through language acquisition and access to local resources. This initiative not only improved their quality of life but also fostered greater social cohesion within the community. In Milan, where immigration is a significant social issue, I am confident that my ability to bridge cultural gaps and create sustainable solutions will be invaluable. The city’s emphasis on innovation in public services also resonates with my belief in leveraging technology and collaboration to enhance client outcomes.</w:t>
      </w:r>
    </w:p>
    <w:bookmarkEnd w:id="20"/>
    <w:bookmarkStart w:id="21" w:name="professional-expertise-and-achievements"/>
    <w:p>
      <w:pPr>
        <w:pStyle w:val="Heading2"/>
      </w:pPr>
      <w:r>
        <w:t xml:space="preserve">Professional Expertise and Achievements</w:t>
      </w:r>
    </w:p>
    <w:p>
      <w:pPr>
        <w:pStyle w:val="FirstParagraph"/>
      </w:pPr>
      <w:r>
        <w:t xml:space="preserve">My career as a Social Worker has been defined by a commitment to holistic, client-centered care. I hold a [Degree] in Social Work from [University Name], where I specialized in community development and mental health advocacy. Over the years, I have worked in various settings, including non-profits, schools, and healthcare organizations, gaining expertise in case management, crisis intervention, and program development.</w:t>
      </w:r>
    </w:p>
    <w:p>
      <w:pPr>
        <w:pStyle w:val="BodyText"/>
      </w:pPr>
      <w:r>
        <w:t xml:space="preserve">One of my most rewarding achievements was leading a project to establish a mental health support group for adolescents in [previous city]. By collaborating with local schools and healthcare providers, we created a safe space for young people to discuss their challenges and access resources. This initiative reduced the stigma surrounding mental health and increased service utilization by over 40%. I believe that similar programs could thrive in Milan, where there is a growing recognition of the need for youth-focused social services.</w:t>
      </w:r>
    </w:p>
    <w:p>
      <w:pPr>
        <w:pStyle w:val="BodyText"/>
      </w:pPr>
      <w:r>
        <w:t xml:space="preserve">In addition to my clinical work, I have extensive experience in policy advocacy. For example, I co-authored a report on housing insecurity among low-income families in [previous location], which informed local government strategies to expand affordable housing options. This experience taught me the importance of systemic change and how Social Workers can influence broader societal outcomes. In Milan, where social policies are continually evolving to address urbanization and demographic shifts, I aim to contribute my analytical skills and passion for equity-driven solutions.</w:t>
      </w:r>
    </w:p>
    <w:bookmarkEnd w:id="21"/>
    <w:bookmarkStart w:id="22" w:name="adapting-to-italys-social-work-landscape"/>
    <w:p>
      <w:pPr>
        <w:pStyle w:val="Heading2"/>
      </w:pPr>
      <w:r>
        <w:t xml:space="preserve">Adapting to Italy’s Social Work Landscape</w:t>
      </w:r>
    </w:p>
    <w:p>
      <w:pPr>
        <w:pStyle w:val="FirstParagraph"/>
      </w:pPr>
      <w:r>
        <w:t xml:space="preserve">I am particularly inspired by the Italian approach to social work, which emphasizes empathy, community engagement, and a strong sense of responsibility toward vulnerable populations. While I have primarily worked in [previous country/region], my studies and professional development have included coursework on European social policies and cross-cultural practice. I am also fluent in [languages], which would allow me to effectively communicate with clients from diverse backgrounds in Milan.</w:t>
      </w:r>
    </w:p>
    <w:p>
      <w:pPr>
        <w:pStyle w:val="BodyText"/>
      </w:pPr>
      <w:r>
        <w:t xml:space="preserve">Moreover, I am familiar with the Italian healthcare system and its integration of social services. For example, I have studied how local municipalities collaborate with non-profits to provide support for elderly citizens and individuals with disabilities. This understanding aligns with my goal of working within a multidisciplinary team to address the multifaceted needs of clients. I am also eager to learn more about Milan’s specific social programs, such as its initiatives for refugee integration or youth development, and contribute my expertise to further their success.</w:t>
      </w:r>
    </w:p>
    <w:bookmarkEnd w:id="22"/>
    <w:bookmarkStart w:id="23" w:name="a-vision-for-the-future-in-italy-milan"/>
    <w:p>
      <w:pPr>
        <w:pStyle w:val="Heading2"/>
      </w:pPr>
      <w:r>
        <w:t xml:space="preserve">A Vision for the Future in Italy Milan</w:t>
      </w:r>
    </w:p>
    <w:p>
      <w:pPr>
        <w:pStyle w:val="FirstParagraph"/>
      </w:pPr>
      <w:r>
        <w:t xml:space="preserve">As a Social Worker, I am driven by the belief that everyone deserves access to resources that promote dignity, safety, and self-sufficiency. In Milan, where the pace of life is fast and social challenges are complex, I see an opportunity to make a lasting impact through both direct client work and systemic advocacy. Whether it’s supporting families in crisis, advocating for policy reforms, or building partnerships with local organizations, I am committed to advancing the mission of your organization and contributing to the well-being of Milan’s communities.</w:t>
      </w:r>
    </w:p>
    <w:p>
      <w:pPr>
        <w:pStyle w:val="BodyText"/>
      </w:pPr>
      <w:r>
        <w:t xml:space="preserve">I am particularly interested in [specific aspect of the job or organization, e.g., "working with at-risk youth" or "developing community outreach programs"], as this aligns with my professional interests and skills. I am confident that my background in [specific areas, e.g., "mental health, case management, and cultural competency"] would allow me to thrive in this role and collaborate effectively with your team.</w:t>
      </w:r>
    </w:p>
    <w:bookmarkEnd w:id="23"/>
    <w:bookmarkStart w:id="24" w:name="conclusion"/>
    <w:p>
      <w:pPr>
        <w:pStyle w:val="Heading2"/>
      </w:pPr>
      <w:r>
        <w:t xml:space="preserve">Conclusion</w:t>
      </w:r>
    </w:p>
    <w:p>
      <w:pPr>
        <w:pStyle w:val="FirstParagraph"/>
      </w:pPr>
      <w:r>
        <w:t xml:space="preserve">In conclusion, I am excited about the possibility of joining your team as a Social Worker in Italy Milan. My combination of professional experience, cultural awareness, and dedication to social justice makes me a strong candidate for this position. I would be honored to contribute my skills to support the residents of Milan and help your organization achieve its goals.</w:t>
      </w:r>
    </w:p>
    <w:p>
      <w:pPr>
        <w:pStyle w:val="BodyText"/>
      </w:pPr>
      <w:r>
        <w:t xml:space="preserve">Thank you for considering my application. I would welcome the opportunity to discuss how my background and vision align with the needs of your team. Please feel free to contact me at [your phone number] or [your email address] at your earliest convenience. I look forward to the possibility of contributing to the vital work being done in Italy Mila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Italy Milan</dc:title>
  <dc:creator/>
  <dc:language>en</dc:language>
  <cp:keywords/>
  <dcterms:created xsi:type="dcterms:W3CDTF">2026-07-21T05:49:19Z</dcterms:created>
  <dcterms:modified xsi:type="dcterms:W3CDTF">2026-07-21T05:49:19Z</dcterms:modified>
</cp:coreProperties>
</file>

<file path=docProps/custom.xml><?xml version="1.0" encoding="utf-8"?>
<Properties xmlns="http://schemas.openxmlformats.org/officeDocument/2006/custom-properties" xmlns:vt="http://schemas.openxmlformats.org/officeDocument/2006/docPropsVTypes"/>
</file>